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3E68" w:rsidRDefault="00044BF5" w:rsidP="00044BF5">
      <w:pPr>
        <w:tabs>
          <w:tab w:val="center" w:pos="4153"/>
        </w:tabs>
      </w:pPr>
      <w:r>
        <w:t xml:space="preserve">Dear </w:t>
      </w:r>
    </w:p>
    <w:p w:rsidR="00044BF5" w:rsidRDefault="00044BF5" w:rsidP="00044BF5">
      <w:pPr>
        <w:tabs>
          <w:tab w:val="center" w:pos="4153"/>
        </w:tabs>
      </w:pPr>
      <w:r>
        <w:t>I am writing to invite you</w:t>
      </w:r>
      <w:bookmarkStart w:id="0" w:name="_GoBack"/>
      <w:bookmarkEnd w:id="0"/>
    </w:p>
    <w:sectPr w:rsidR="00044BF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MjQ3tzQzNjQ2MDJQ0lEKTi0uzszPAykwrAUARg0VaCwAAAA="/>
  </w:docVars>
  <w:rsids>
    <w:rsidRoot w:val="00AA3A2F"/>
    <w:rsid w:val="00044BF5"/>
    <w:rsid w:val="00253E68"/>
    <w:rsid w:val="00AA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2B3D7"/>
  <w15:chartTrackingRefBased/>
  <w15:docId w15:val="{C1FAC9C2-8DCC-488B-BDAE-7053466DA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</dc:creator>
  <cp:keywords/>
  <dc:description/>
  <cp:lastModifiedBy>YUN</cp:lastModifiedBy>
  <cp:revision>2</cp:revision>
  <dcterms:created xsi:type="dcterms:W3CDTF">2020-11-29T11:09:00Z</dcterms:created>
  <dcterms:modified xsi:type="dcterms:W3CDTF">2020-11-29T11:09:00Z</dcterms:modified>
</cp:coreProperties>
</file>